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6F82F3C8" w14:textId="4E53C74E" w:rsidR="008B159B" w:rsidRDefault="00660844" w:rsidP="008B159B">
      <w:pPr>
        <w:spacing w:after="0"/>
        <w:jc w:val="center"/>
      </w:pPr>
      <w:r>
        <w:rPr>
          <w:noProof/>
        </w:rPr>
        <w:drawing>
          <wp:inline distT="0" distB="0" distL="0" distR="0" wp14:anchorId="7F11CA4F" wp14:editId="688B23C5">
            <wp:extent cx="7641203" cy="1055325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3172" cy="1056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0F68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F4AD621" wp14:editId="7C55F2A9">
                <wp:simplePos x="0" y="0"/>
                <wp:positionH relativeFrom="column">
                  <wp:posOffset>156210</wp:posOffset>
                </wp:positionH>
                <wp:positionV relativeFrom="paragraph">
                  <wp:posOffset>7326317</wp:posOffset>
                </wp:positionV>
                <wp:extent cx="4178300" cy="1404620"/>
                <wp:effectExtent l="0" t="0" r="0" b="0"/>
                <wp:wrapSquare wrapText="bothSides"/>
                <wp:docPr id="20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3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18D47" w14:textId="77777777" w:rsidR="00D23539" w:rsidRPr="00290F68" w:rsidRDefault="00D23539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290F68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 xml:space="preserve">Published by: </w:t>
                            </w:r>
                          </w:p>
                          <w:p w14:paraId="7DFDFCD6" w14:textId="5B5E8019" w:rsidR="00D23539" w:rsidRPr="00290F68" w:rsidRDefault="00290F68" w:rsidP="00290F68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290F68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Jurusan Teknik Elektromedik, Politeknik Kesehatan Kemenkes Surabaya, Indones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4AD621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12.3pt;margin-top:576.9pt;width:329pt;height:110.6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" filled="f" stroked="f">
                <v:textbox style="mso-fit-shape-to-text:t">
                  <w:txbxContent>
                    <w:p w14:paraId="02818D47" w14:textId="77777777" w:rsidR="00D23539" w:rsidRPr="00290F68" w:rsidRDefault="00D23539">
                      <w:pPr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290F68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 xml:space="preserve">Published by: </w:t>
                      </w:r>
                    </w:p>
                    <w:p w14:paraId="7DFDFCD6" w14:textId="5B5E8019" w:rsidR="00D23539" w:rsidRPr="00290F68" w:rsidRDefault="00290F68" w:rsidP="00290F68">
                      <w:pPr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290F68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Jurusan Teknik Elektromedik, Politeknik Kesehatan Kemenkes Surabaya, Indones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F4CD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1511B64B" wp14:editId="1CFD84B5">
                <wp:simplePos x="0" y="0"/>
                <wp:positionH relativeFrom="column">
                  <wp:posOffset>5906770</wp:posOffset>
                </wp:positionH>
                <wp:positionV relativeFrom="paragraph">
                  <wp:posOffset>7323455</wp:posOffset>
                </wp:positionV>
                <wp:extent cx="1362710" cy="920115"/>
                <wp:effectExtent l="0" t="0" r="27940" b="1333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710" cy="920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D71EA" w14:textId="09D83B64" w:rsidR="00FA4A36" w:rsidRDefault="008F4CD1">
                            <w:r w:rsidRPr="008F4CD1">
                              <w:rPr>
                                <w:noProof/>
                              </w:rPr>
                              <w:drawing>
                                <wp:inline distT="0" distB="0" distL="0" distR="0" wp14:anchorId="476B2BD7" wp14:editId="757DC001">
                                  <wp:extent cx="1181100" cy="8001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81100" cy="800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1B64B" id="_x0000_s1027" type="#_x0000_t202" style="position:absolute;left:0;text-align:left;margin-left:465.1pt;margin-top:576.65pt;width:107.3pt;height:72.4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">
                <v:textbox>
                  <w:txbxContent>
                    <w:p w14:paraId="55BD71EA" w14:textId="09D83B64" w:rsidR="00FA4A36" w:rsidRDefault="008F4CD1">
                      <w:r w:rsidRPr="008F4CD1">
                        <w:drawing>
                          <wp:inline distT="0" distB="0" distL="0" distR="0" wp14:anchorId="476B2BD7" wp14:editId="757DC001">
                            <wp:extent cx="1181100" cy="8001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81100" cy="800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F4CD1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FE59FB4" wp14:editId="42E1BC3F">
                <wp:simplePos x="0" y="0"/>
                <wp:positionH relativeFrom="column">
                  <wp:posOffset>214558</wp:posOffset>
                </wp:positionH>
                <wp:positionV relativeFrom="paragraph">
                  <wp:posOffset>9135745</wp:posOffset>
                </wp:positionV>
                <wp:extent cx="1093470" cy="1404620"/>
                <wp:effectExtent l="0" t="0" r="0" b="0"/>
                <wp:wrapSquare wrapText="bothSides"/>
                <wp:docPr id="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34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9841C" w14:textId="600D652E" w:rsidR="00AA0AEE" w:rsidRPr="00AA0AEE" w:rsidRDefault="008F4CD1" w:rsidP="00AA0AEE">
                            <w:pPr>
                              <w:spacing w:before="20" w:after="20" w:line="240" w:lineRule="auto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JEEE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E59FB4" id="_x0000_s1028" type="#_x0000_t202" style="position:absolute;left:0;text-align:left;margin-left:16.9pt;margin-top:719.35pt;width:86.1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" filled="f" stroked="f">
                <v:textbox style="mso-fit-shape-to-text:t">
                  <w:txbxContent>
                    <w:p w14:paraId="6FD9841C" w14:textId="600D652E" w:rsidR="00AA0AEE" w:rsidRPr="00AA0AEE" w:rsidRDefault="008F4CD1" w:rsidP="00AA0AEE">
                      <w:pPr>
                        <w:spacing w:before="20" w:after="20" w:line="240" w:lineRule="auto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JEEEM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24EA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F35E833" wp14:editId="320FD992">
                <wp:simplePos x="0" y="0"/>
                <wp:positionH relativeFrom="column">
                  <wp:posOffset>3277870</wp:posOffset>
                </wp:positionH>
                <wp:positionV relativeFrom="paragraph">
                  <wp:posOffset>9106535</wp:posOffset>
                </wp:positionV>
                <wp:extent cx="1470660" cy="1404620"/>
                <wp:effectExtent l="0" t="0" r="0" b="0"/>
                <wp:wrapSquare wrapText="bothSides"/>
                <wp:docPr id="8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06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1DF68" w14:textId="4B5B1C9F" w:rsidR="00AA0AEE" w:rsidRPr="00AA0AEE" w:rsidRDefault="00AA0AEE" w:rsidP="00AA0AEE">
                            <w:pPr>
                              <w:spacing w:before="20" w:after="20" w:line="240" w:lineRule="auto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A0AEE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 xml:space="preserve">pp. </w:t>
                            </w:r>
                            <w:r w:rsidR="00292A26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115-1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35E833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258.1pt;margin-top:717.05pt;width:115.8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" filled="f" stroked="f">
                <v:textbox style="mso-fit-shape-to-text:t">
                  <w:txbxContent>
                    <w:p w14:paraId="6F71DF68" w14:textId="4B5B1C9F" w:rsidR="00AA0AEE" w:rsidRPr="00AA0AEE" w:rsidRDefault="00AA0AEE" w:rsidP="00AA0AEE">
                      <w:pPr>
                        <w:spacing w:before="20" w:after="20" w:line="240" w:lineRule="auto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AA0AEE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 xml:space="preserve">pp. </w:t>
                      </w:r>
                      <w:r w:rsidR="00292A26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115-19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24E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F55ABB" wp14:editId="38E0DCDD">
                <wp:simplePos x="0" y="0"/>
                <wp:positionH relativeFrom="column">
                  <wp:posOffset>4592320</wp:posOffset>
                </wp:positionH>
                <wp:positionV relativeFrom="paragraph">
                  <wp:posOffset>8947785</wp:posOffset>
                </wp:positionV>
                <wp:extent cx="1423035" cy="1404620"/>
                <wp:effectExtent l="0" t="0" r="0" b="2540"/>
                <wp:wrapSquare wrapText="bothSides"/>
                <wp:docPr id="9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0416C" w14:textId="7BD67661" w:rsidR="00AA0AEE" w:rsidRPr="00AA0AEE" w:rsidRDefault="00292A26" w:rsidP="00AA0AEE">
                            <w:pPr>
                              <w:spacing w:before="20" w:after="20" w:line="240" w:lineRule="auto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July</w:t>
                            </w:r>
                          </w:p>
                          <w:p w14:paraId="270A7419" w14:textId="6E725C9A" w:rsidR="00AA0AEE" w:rsidRPr="00AA0AEE" w:rsidRDefault="00AA0AEE" w:rsidP="00AA0AEE">
                            <w:pPr>
                              <w:spacing w:before="20" w:after="20" w:line="240" w:lineRule="auto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A0AEE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F55ABB" id="_x0000_s1030" type="#_x0000_t202" style="position:absolute;left:0;text-align:left;margin-left:361.6pt;margin-top:704.55pt;width:112.0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" filled="f" stroked="f">
                <v:textbox style="mso-fit-shape-to-text:t">
                  <w:txbxContent>
                    <w:p w14:paraId="07F0416C" w14:textId="7BD67661" w:rsidR="00AA0AEE" w:rsidRPr="00AA0AEE" w:rsidRDefault="00292A26" w:rsidP="00AA0AEE">
                      <w:pPr>
                        <w:spacing w:before="20" w:after="20" w:line="240" w:lineRule="auto"/>
                        <w:jc w:val="center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July</w:t>
                      </w:r>
                    </w:p>
                    <w:p w14:paraId="270A7419" w14:textId="6E725C9A" w:rsidR="00AA0AEE" w:rsidRPr="00AA0AEE" w:rsidRDefault="00AA0AEE" w:rsidP="00AA0AEE">
                      <w:pPr>
                        <w:spacing w:before="20" w:after="20" w:line="240" w:lineRule="auto"/>
                        <w:jc w:val="center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AA0AEE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20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7D8180" wp14:editId="39C6CE3C">
                <wp:simplePos x="0" y="0"/>
                <wp:positionH relativeFrom="column">
                  <wp:posOffset>1347470</wp:posOffset>
                </wp:positionH>
                <wp:positionV relativeFrom="paragraph">
                  <wp:posOffset>8851265</wp:posOffset>
                </wp:positionV>
                <wp:extent cx="993140" cy="866140"/>
                <wp:effectExtent l="0" t="0" r="16510" b="101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140" cy="8661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A7667" id="Rectangle 12" o:spid="_x0000_s1026" style="position:absolute;margin-left:106.1pt;margin-top:696.95pt;width:78.2pt;height:68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" filled="f" strokecolor="white [3212]" strokeweight="1.5pt"/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1FC6B5B" wp14:editId="295C79D7">
                <wp:simplePos x="0" y="0"/>
                <wp:positionH relativeFrom="column">
                  <wp:posOffset>4643744</wp:posOffset>
                </wp:positionH>
                <wp:positionV relativeFrom="paragraph">
                  <wp:posOffset>8850384</wp:posOffset>
                </wp:positionV>
                <wp:extent cx="1305531" cy="866140"/>
                <wp:effectExtent l="0" t="0" r="28575" b="101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31" cy="8661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57FCA5" id="Rectangle 15" o:spid="_x0000_s1026" style="position:absolute;margin-left:365.65pt;margin-top:696.9pt;width:102.8pt;height:68.2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" filled="f" strokecolor="white [3212]" strokeweight="1.5pt"/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E8EBC75" wp14:editId="17506CBD">
                <wp:simplePos x="0" y="0"/>
                <wp:positionH relativeFrom="column">
                  <wp:posOffset>3335349</wp:posOffset>
                </wp:positionH>
                <wp:positionV relativeFrom="paragraph">
                  <wp:posOffset>8851617</wp:posOffset>
                </wp:positionV>
                <wp:extent cx="1305531" cy="866140"/>
                <wp:effectExtent l="0" t="0" r="28575" b="101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5531" cy="8661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B12100" id="Rectangle 14" o:spid="_x0000_s1026" style="position:absolute;margin-left:262.65pt;margin-top:697pt;width:102.8pt;height:68.2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" filled="f" strokecolor="white [3212]" strokeweight="1.5pt"/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BCD17B" wp14:editId="29404DA6">
                <wp:simplePos x="0" y="0"/>
                <wp:positionH relativeFrom="column">
                  <wp:posOffset>2342515</wp:posOffset>
                </wp:positionH>
                <wp:positionV relativeFrom="paragraph">
                  <wp:posOffset>8847249</wp:posOffset>
                </wp:positionV>
                <wp:extent cx="993683" cy="866140"/>
                <wp:effectExtent l="0" t="0" r="16510" b="101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683" cy="8661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296981" id="Rectangle 13" o:spid="_x0000_s1026" style="position:absolute;margin-left:184.45pt;margin-top:696.65pt;width:78.25pt;height:68.2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" filled="f" strokecolor="white [3212]" strokeweight="1.5pt"/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74695B5" wp14:editId="24D22320">
                <wp:simplePos x="0" y="0"/>
                <wp:positionH relativeFrom="column">
                  <wp:posOffset>153450</wp:posOffset>
                </wp:positionH>
                <wp:positionV relativeFrom="paragraph">
                  <wp:posOffset>8851617</wp:posOffset>
                </wp:positionV>
                <wp:extent cx="1194534" cy="866140"/>
                <wp:effectExtent l="0" t="0" r="24765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4534" cy="8661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6AAE69" id="Rectangle 11" o:spid="_x0000_s1026" style="position:absolute;margin-left:12.1pt;margin-top:697pt;width:94.05pt;height:68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" filled="f" strokecolor="white [3212]" strokeweight="1.5pt"/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09034B0" wp14:editId="7DC4A657">
                <wp:simplePos x="0" y="0"/>
                <wp:positionH relativeFrom="column">
                  <wp:posOffset>1391589</wp:posOffset>
                </wp:positionH>
                <wp:positionV relativeFrom="paragraph">
                  <wp:posOffset>9136380</wp:posOffset>
                </wp:positionV>
                <wp:extent cx="1120775" cy="1404620"/>
                <wp:effectExtent l="0" t="0" r="0" b="0"/>
                <wp:wrapSquare wrapText="bothSides"/>
                <wp:docPr id="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07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F05C5" w14:textId="61067817" w:rsidR="00AA0AEE" w:rsidRPr="00AA0AEE" w:rsidRDefault="00AA0AEE" w:rsidP="00AA0AEE">
                            <w:pPr>
                              <w:spacing w:before="20" w:after="20" w:line="240" w:lineRule="auto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A0AEE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Vol.</w:t>
                            </w:r>
                            <w:r w:rsidR="008F4CD1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9034B0" id="_x0000_s1031" type="#_x0000_t202" style="position:absolute;left:0;text-align:left;margin-left:109.55pt;margin-top:719.4pt;width:88.2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" filled="f" stroked="f">
                <v:textbox style="mso-fit-shape-to-text:t">
                  <w:txbxContent>
                    <w:p w14:paraId="633F05C5" w14:textId="61067817" w:rsidR="00AA0AEE" w:rsidRPr="00AA0AEE" w:rsidRDefault="00AA0AEE" w:rsidP="00AA0AEE">
                      <w:pPr>
                        <w:spacing w:before="20" w:after="20" w:line="240" w:lineRule="auto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AA0AEE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Vol.</w:t>
                      </w:r>
                      <w:r w:rsidR="008F4CD1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F57D13B" wp14:editId="4980AD62">
                <wp:simplePos x="0" y="0"/>
                <wp:positionH relativeFrom="column">
                  <wp:posOffset>2379980</wp:posOffset>
                </wp:positionH>
                <wp:positionV relativeFrom="paragraph">
                  <wp:posOffset>9122106</wp:posOffset>
                </wp:positionV>
                <wp:extent cx="1192530" cy="1404620"/>
                <wp:effectExtent l="0" t="0" r="0" b="0"/>
                <wp:wrapSquare wrapText="bothSides"/>
                <wp:docPr id="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2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3A3B7" w14:textId="1EF2E190" w:rsidR="00AA0AEE" w:rsidRPr="00AA0AEE" w:rsidRDefault="00AA0AEE" w:rsidP="00AA0AEE">
                            <w:pPr>
                              <w:spacing w:before="20" w:after="20" w:line="240" w:lineRule="auto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A0AEE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 xml:space="preserve">Issue </w:t>
                            </w:r>
                            <w:r w:rsidR="00292A26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57D13B" id="_x0000_s1032" type="#_x0000_t202" style="position:absolute;left:0;text-align:left;margin-left:187.4pt;margin-top:718.3pt;width:93.9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" filled="f" stroked="f">
                <v:textbox style="mso-fit-shape-to-text:t">
                  <w:txbxContent>
                    <w:p w14:paraId="45D3A3B7" w14:textId="1EF2E190" w:rsidR="00AA0AEE" w:rsidRPr="00AA0AEE" w:rsidRDefault="00AA0AEE" w:rsidP="00AA0AEE">
                      <w:pPr>
                        <w:spacing w:before="20" w:after="20" w:line="240" w:lineRule="auto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AA0AEE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 xml:space="preserve">Issue </w:t>
                      </w:r>
                      <w:r w:rsidR="00292A26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3E2A75" wp14:editId="1B48DC69">
                <wp:simplePos x="0" y="0"/>
                <wp:positionH relativeFrom="column">
                  <wp:posOffset>154001</wp:posOffset>
                </wp:positionH>
                <wp:positionV relativeFrom="paragraph">
                  <wp:posOffset>8853915</wp:posOffset>
                </wp:positionV>
                <wp:extent cx="7474226" cy="866140"/>
                <wp:effectExtent l="0" t="0" r="12700" b="101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74226" cy="8661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422B3" id="Rectangle 4" o:spid="_x0000_s1026" style="position:absolute;margin-left:12.15pt;margin-top:697.15pt;width:588.5pt;height:6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" filled="f" strokecolor="white [3212]" strokeweight="1.5pt"/>
            </w:pict>
          </mc:Fallback>
        </mc:AlternateContent>
      </w:r>
      <w:r w:rsidR="00AA0AEE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A2FBBF2" wp14:editId="1CC02835">
                <wp:simplePos x="0" y="0"/>
                <wp:positionH relativeFrom="column">
                  <wp:posOffset>6155690</wp:posOffset>
                </wp:positionH>
                <wp:positionV relativeFrom="paragraph">
                  <wp:posOffset>8947481</wp:posOffset>
                </wp:positionV>
                <wp:extent cx="1423035" cy="1404620"/>
                <wp:effectExtent l="0" t="0" r="0" b="1270"/>
                <wp:wrapSquare wrapText="bothSides"/>
                <wp:docPr id="10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82367" w14:textId="77777777" w:rsidR="008F4CD1" w:rsidRPr="00AA0AEE" w:rsidRDefault="008F4CD1" w:rsidP="008F4CD1">
                            <w:pPr>
                              <w:spacing w:before="20" w:after="20" w:line="240" w:lineRule="auto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AA0AEE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e-ISSN</w:t>
                            </w:r>
                          </w:p>
                          <w:p w14:paraId="0B523A14" w14:textId="1F9D9D5F" w:rsidR="00AA0AEE" w:rsidRPr="00AA0AEE" w:rsidRDefault="008F4CD1" w:rsidP="008F4CD1">
                            <w:pPr>
                              <w:spacing w:before="20" w:after="20" w:line="240" w:lineRule="auto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46550">
                              <w:rPr>
                                <w:rFonts w:ascii="Helvetica" w:hAnsi="Helvetica" w:cs="Helvetic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2656-86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2FBBF2" id="_x0000_s1033" type="#_x0000_t202" style="position:absolute;left:0;text-align:left;margin-left:484.7pt;margin-top:704.55pt;width:112.05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" filled="f" stroked="f">
                <v:textbox style="mso-fit-shape-to-text:t">
                  <w:txbxContent>
                    <w:p w14:paraId="36A82367" w14:textId="77777777" w:rsidR="008F4CD1" w:rsidRPr="00AA0AEE" w:rsidRDefault="008F4CD1" w:rsidP="008F4CD1">
                      <w:pPr>
                        <w:spacing w:before="20" w:after="20" w:line="240" w:lineRule="auto"/>
                        <w:jc w:val="center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AA0AEE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e-ISSN</w:t>
                      </w:r>
                    </w:p>
                    <w:p w14:paraId="0B523A14" w14:textId="1F9D9D5F" w:rsidR="00AA0AEE" w:rsidRPr="00AA0AEE" w:rsidRDefault="008F4CD1" w:rsidP="008F4CD1">
                      <w:pPr>
                        <w:spacing w:before="20" w:after="20" w:line="240" w:lineRule="auto"/>
                        <w:jc w:val="center"/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46550">
                        <w:rPr>
                          <w:rFonts w:ascii="Helvetica" w:hAnsi="Helvetica" w:cs="Helvetica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2656-863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B159B" w:rsidSect="008B15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" w:right="58" w:bottom="58" w:left="5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24870" w14:textId="77777777" w:rsidR="008B159B" w:rsidRDefault="008B159B" w:rsidP="008B159B">
      <w:pPr>
        <w:spacing w:after="0" w:line="240" w:lineRule="auto"/>
      </w:pPr>
      <w:r>
        <w:separator/>
      </w:r>
    </w:p>
  </w:endnote>
  <w:endnote w:type="continuationSeparator" w:id="0">
    <w:p w14:paraId="1E53F6F3" w14:textId="77777777" w:rsidR="008B159B" w:rsidRDefault="008B159B" w:rsidP="008B15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F42AE" w14:textId="77777777" w:rsidR="008B159B" w:rsidRDefault="008B15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E33C" w14:textId="77777777" w:rsidR="008B159B" w:rsidRDefault="008B15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44302" w14:textId="77777777" w:rsidR="008B159B" w:rsidRDefault="008B15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B5379" w14:textId="77777777" w:rsidR="008B159B" w:rsidRDefault="008B159B" w:rsidP="008B159B">
      <w:pPr>
        <w:spacing w:after="0" w:line="240" w:lineRule="auto"/>
      </w:pPr>
      <w:r>
        <w:separator/>
      </w:r>
    </w:p>
  </w:footnote>
  <w:footnote w:type="continuationSeparator" w:id="0">
    <w:p w14:paraId="5003AC7F" w14:textId="77777777" w:rsidR="008B159B" w:rsidRDefault="008B159B" w:rsidP="008B15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96CCA" w14:textId="77777777" w:rsidR="008B159B" w:rsidRDefault="008B15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A6E5F" w14:textId="77777777" w:rsidR="008B159B" w:rsidRDefault="008B15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159FD" w14:textId="77777777" w:rsidR="008B159B" w:rsidRDefault="008B15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defaultTabStop w:val="720"/>
  <w:characterSpacingControl w:val="doNotCompress"/>
  <w:hdrShapeDefaults>
    <o:shapedefaults v:ext="edit" spidmax="14337">
      <o:colormenu v:ext="edit" fillcolor="none [321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0NDOyNLUwMDUxNrFU0lEKTi0uzszPAykwrwUAuY0KXSwAAAA="/>
  </w:docVars>
  <w:rsids>
    <w:rsidRoot w:val="008B159B"/>
    <w:rsid w:val="00290F68"/>
    <w:rsid w:val="00292A26"/>
    <w:rsid w:val="00660844"/>
    <w:rsid w:val="007F0000"/>
    <w:rsid w:val="008B159B"/>
    <w:rsid w:val="008F4CD1"/>
    <w:rsid w:val="00AA0AEE"/>
    <w:rsid w:val="00BB24EA"/>
    <w:rsid w:val="00D23539"/>
    <w:rsid w:val="00E53F89"/>
    <w:rsid w:val="00FA4A36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o:colormenu v:ext="edit" fillcolor="none [3213]"/>
    </o:shapedefaults>
    <o:shapelayout v:ext="edit">
      <o:idmap v:ext="edit" data="1"/>
    </o:shapelayout>
  </w:shapeDefaults>
  <w:decimalSymbol w:val="."/>
  <w:listSeparator w:val=","/>
  <w14:docId w14:val="6383E4A6"/>
  <w15:chartTrackingRefBased/>
  <w15:docId w15:val="{4A28DB31-1222-48BB-A130-AC8123629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F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59B"/>
  </w:style>
  <w:style w:type="paragraph" w:styleId="Footer">
    <w:name w:val="footer"/>
    <w:basedOn w:val="Normal"/>
    <w:link w:val="FooterChar"/>
    <w:uiPriority w:val="99"/>
    <w:unhideWhenUsed/>
    <w:rsid w:val="008B1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59B"/>
  </w:style>
  <w:style w:type="character" w:styleId="Hyperlink">
    <w:name w:val="Hyperlink"/>
    <w:basedOn w:val="DefaultParagraphFont"/>
    <w:uiPriority w:val="99"/>
    <w:unhideWhenUsed/>
    <w:rsid w:val="00E53F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13</cp:revision>
  <dcterms:created xsi:type="dcterms:W3CDTF">2022-11-04T01:33:00Z</dcterms:created>
  <dcterms:modified xsi:type="dcterms:W3CDTF">2022-11-09T05:22:00Z</dcterms:modified>
</cp:coreProperties>
</file>